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D7E7B6" w14:textId="14E1C601" w:rsidR="006A3E6A" w:rsidRDefault="00522C4B">
                            <w:r>
                              <w:t>Kukuruzni jastučić sa sirom, voćni jogurt</w:t>
                            </w:r>
                            <w:r w:rsidR="00FA306E">
                              <w:t xml:space="preserve">                                                             1.  3.  7.   12.</w:t>
                            </w:r>
                          </w:p>
                          <w:p w14:paraId="68B688A8" w14:textId="43595645" w:rsidR="00522C4B" w:rsidRDefault="00522C4B">
                            <w:r>
                              <w:t>Mahune s krumpirom na „dalmatinski“, pohana riba</w:t>
                            </w:r>
                            <w:r w:rsidR="00FA306E">
                              <w:t xml:space="preserve">                                            1.  3.  4.</w:t>
                            </w:r>
                          </w:p>
                          <w:p w14:paraId="2C52FEE7" w14:textId="296D1561" w:rsidR="00522C4B" w:rsidRDefault="00522C4B">
                            <w:r>
                              <w:t>Kruh, mliječni namaz, rajčica</w:t>
                            </w:r>
                            <w:r w:rsidR="00FA306E">
                              <w:t xml:space="preserve">                                                                                      1.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76D7E7B6" w14:textId="14E1C601" w:rsidR="006A3E6A" w:rsidRDefault="00522C4B">
                      <w:r>
                        <w:t>Kukuruzni jastučić sa sirom, voćni jogurt</w:t>
                      </w:r>
                      <w:r w:rsidR="00FA306E">
                        <w:t xml:space="preserve">                                                             1.  3.  7.   12.</w:t>
                      </w:r>
                    </w:p>
                    <w:p w14:paraId="68B688A8" w14:textId="43595645" w:rsidR="00522C4B" w:rsidRDefault="00522C4B">
                      <w:r>
                        <w:t>Mahune s krumpirom na „dalmatinski“, pohana riba</w:t>
                      </w:r>
                      <w:r w:rsidR="00FA306E">
                        <w:t xml:space="preserve">                                            1.  3.  4.</w:t>
                      </w:r>
                    </w:p>
                    <w:p w14:paraId="2C52FEE7" w14:textId="296D1561" w:rsidR="00522C4B" w:rsidRDefault="00522C4B">
                      <w:r>
                        <w:t>Kruh, mliječni namaz, rajčica</w:t>
                      </w:r>
                      <w:r w:rsidR="00FA306E">
                        <w:t xml:space="preserve">                                                                                      1.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A528F2" w14:textId="5FA6C0E1" w:rsidR="006A3E6A" w:rsidRDefault="00522C4B">
                            <w:r>
                              <w:t>Kruh, maslac, BIO kuhano jaje, mlijeko, voće</w:t>
                            </w:r>
                            <w:r w:rsidR="00FA306E">
                              <w:t xml:space="preserve">                                                           1.  3 .  7.</w:t>
                            </w:r>
                          </w:p>
                          <w:p w14:paraId="2A597315" w14:textId="5E6C0B60" w:rsidR="00522C4B" w:rsidRDefault="00522C4B">
                            <w:r>
                              <w:t xml:space="preserve">Musaka, salata </w:t>
                            </w:r>
                          </w:p>
                          <w:p w14:paraId="7FA572F8" w14:textId="4B445FAF" w:rsidR="00522C4B" w:rsidRDefault="00522C4B">
                            <w:r>
                              <w:t>Puding</w:t>
                            </w:r>
                            <w:r w:rsidR="00FA306E">
                              <w:t xml:space="preserve">                                                                                                                                 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39A528F2" w14:textId="5FA6C0E1" w:rsidR="006A3E6A" w:rsidRDefault="00522C4B">
                      <w:r>
                        <w:t>Kruh, maslac, BIO kuhano jaje, mlijeko, voće</w:t>
                      </w:r>
                      <w:r w:rsidR="00FA306E">
                        <w:t xml:space="preserve">                                                           1.  3 .  7.</w:t>
                      </w:r>
                    </w:p>
                    <w:p w14:paraId="2A597315" w14:textId="5E6C0B60" w:rsidR="00522C4B" w:rsidRDefault="00522C4B">
                      <w:r>
                        <w:t xml:space="preserve">Musaka, salata </w:t>
                      </w:r>
                    </w:p>
                    <w:p w14:paraId="7FA572F8" w14:textId="4B445FAF" w:rsidR="00522C4B" w:rsidRDefault="00522C4B">
                      <w:r>
                        <w:t>Puding</w:t>
                      </w:r>
                      <w:r w:rsidR="00FA306E">
                        <w:t xml:space="preserve">                                                                                                                                 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D9B6F6" w14:textId="5DD32763" w:rsidR="006A3E6A" w:rsidRDefault="00522C4B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ukuruzni BIO žganci, kakao, banana</w:t>
                            </w:r>
                            <w:r w:rsidR="00FA306E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1.  7.</w:t>
                            </w:r>
                          </w:p>
                          <w:p w14:paraId="581B8E96" w14:textId="08CA50F9" w:rsidR="00522C4B" w:rsidRDefault="00522C4B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slanutka, BIO mrkve, hrenovke i tjestenine</w:t>
                            </w:r>
                            <w:r w:rsidR="00FA306E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1.  12.</w:t>
                            </w:r>
                          </w:p>
                          <w:p w14:paraId="3ED1BB4D" w14:textId="2FBAB373" w:rsidR="00522C4B" w:rsidRPr="006558BD" w:rsidRDefault="00522C4B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šunka</w:t>
                            </w:r>
                            <w:r w:rsidR="00FA306E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                                           1.  12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65D9B6F6" w14:textId="5DD32763" w:rsidR="006A3E6A" w:rsidRDefault="00522C4B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ukuruzni BIO žganci, kakao, banana</w:t>
                      </w:r>
                      <w:r w:rsidR="00FA306E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                   1.  7.</w:t>
                      </w:r>
                    </w:p>
                    <w:p w14:paraId="581B8E96" w14:textId="08CA50F9" w:rsidR="00522C4B" w:rsidRDefault="00522C4B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arivo od slanutka, BIO mrkve, hrenovke i tjestenine</w:t>
                      </w:r>
                      <w:r w:rsidR="00FA306E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1.  12.</w:t>
                      </w:r>
                    </w:p>
                    <w:p w14:paraId="3ED1BB4D" w14:textId="2FBAB373" w:rsidR="00522C4B" w:rsidRPr="006558BD" w:rsidRDefault="00522C4B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ruh, šunka</w:t>
                      </w:r>
                      <w:r w:rsidR="00FA306E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                                                               1.  12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3FF672" w14:textId="60B0A704" w:rsidR="006A3E6A" w:rsidRDefault="00522C4B">
                            <w:r>
                              <w:t>Pirov BIO kruh, pileća pašteta, čaj, voće</w:t>
                            </w:r>
                            <w:r w:rsidR="00FA306E">
                              <w:t xml:space="preserve">                                                                        1.  12.</w:t>
                            </w:r>
                          </w:p>
                          <w:p w14:paraId="3CBC1B5C" w14:textId="3A073C8C" w:rsidR="00522C4B" w:rsidRDefault="00522C4B">
                            <w:r>
                              <w:t>Krpice sa zeljem, pečena piletina, salata cikla</w:t>
                            </w:r>
                            <w:r w:rsidR="00FA306E">
                              <w:t xml:space="preserve">                                                               1.  12.</w:t>
                            </w:r>
                          </w:p>
                          <w:p w14:paraId="0237285E" w14:textId="5251DAA0" w:rsidR="00522C4B" w:rsidRDefault="00522C4B">
                            <w:r>
                              <w:t>Jogurt</w:t>
                            </w:r>
                            <w:r w:rsidR="00FA306E">
                              <w:t xml:space="preserve">                                                                                                                                       3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3A3FF672" w14:textId="60B0A704" w:rsidR="006A3E6A" w:rsidRDefault="00522C4B">
                      <w:r>
                        <w:t>Pirov BIO kruh, pileća pašteta, čaj, voće</w:t>
                      </w:r>
                      <w:r w:rsidR="00FA306E">
                        <w:t xml:space="preserve">                                                                        1.  12.</w:t>
                      </w:r>
                    </w:p>
                    <w:p w14:paraId="3CBC1B5C" w14:textId="3A073C8C" w:rsidR="00522C4B" w:rsidRDefault="00522C4B">
                      <w:r>
                        <w:t>Krpice sa zeljem, pečena piletina, salata cikla</w:t>
                      </w:r>
                      <w:r w:rsidR="00FA306E">
                        <w:t xml:space="preserve">                                                               1.  12.</w:t>
                      </w:r>
                    </w:p>
                    <w:p w14:paraId="0237285E" w14:textId="5251DAA0" w:rsidR="00522C4B" w:rsidRDefault="00522C4B">
                      <w:r>
                        <w:t>Jogurt</w:t>
                      </w:r>
                      <w:r w:rsidR="00FA306E">
                        <w:t xml:space="preserve">                                                                                                                                       3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B6DAC1" w14:textId="4A2B8125" w:rsidR="006A3E6A" w:rsidRDefault="00522C4B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Savitak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od šumskog voća, kompot</w:t>
                            </w:r>
                            <w:r w:rsidR="00FA306E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   1.  7.</w:t>
                            </w:r>
                          </w:p>
                          <w:p w14:paraId="5897AC63" w14:textId="6260F7C9" w:rsidR="00522C4B" w:rsidRDefault="00522C4B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ha, rižoto s povrćem, kiseli krastavci, BIO kruh</w:t>
                            </w:r>
                            <w:r w:rsidR="00FA306E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12.</w:t>
                            </w:r>
                          </w:p>
                          <w:p w14:paraId="6AC7FE09" w14:textId="58D9E3DB" w:rsidR="00522C4B" w:rsidRPr="006558BD" w:rsidRDefault="00522C4B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BIO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zlevank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s tikvicama</w:t>
                            </w:r>
                            <w:r w:rsidR="00FA306E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                   1.  3.  7.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05B6DAC1" w14:textId="4A2B8125" w:rsidR="006A3E6A" w:rsidRDefault="00522C4B">
                      <w:pPr>
                        <w:rPr>
                          <w:rFonts w:asciiTheme="majorHAnsi" w:hAnsiTheme="majorHAnsi" w:cstheme="majorHAnsi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</w:rPr>
                        <w:t>Savitak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</w:rPr>
                        <w:t xml:space="preserve"> od šumskog voća, kompot</w:t>
                      </w:r>
                      <w:r w:rsidR="00FA306E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                       1.  7.</w:t>
                      </w:r>
                    </w:p>
                    <w:p w14:paraId="5897AC63" w14:textId="6260F7C9" w:rsidR="00522C4B" w:rsidRDefault="00522C4B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ha, rižoto s povrćem, kiseli krastavci, BIO kruh</w:t>
                      </w:r>
                      <w:r w:rsidR="00FA306E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12.</w:t>
                      </w:r>
                    </w:p>
                    <w:p w14:paraId="6AC7FE09" w14:textId="58D9E3DB" w:rsidR="00522C4B" w:rsidRPr="006558BD" w:rsidRDefault="00522C4B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BIO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</w:rPr>
                        <w:t>zlevanka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</w:rPr>
                        <w:t xml:space="preserve"> s tikvicama</w:t>
                      </w:r>
                      <w:r w:rsidR="00FA306E"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                                       1.  3.  7.                                         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776D3D1E" w:rsidR="007F395B" w:rsidRPr="007F395B" w:rsidRDefault="00522C4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1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791DA5">
                              <w:rPr>
                                <w:sz w:val="30"/>
                                <w:szCs w:val="30"/>
                              </w:rPr>
                              <w:t>3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20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791DA5">
                              <w:rPr>
                                <w:sz w:val="30"/>
                                <w:szCs w:val="30"/>
                              </w:rPr>
                              <w:t>3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776D3D1E" w:rsidR="007F395B" w:rsidRPr="007F395B" w:rsidRDefault="00522C4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1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791DA5">
                        <w:rPr>
                          <w:sz w:val="30"/>
                          <w:szCs w:val="30"/>
                        </w:rPr>
                        <w:t>3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>
                        <w:rPr>
                          <w:sz w:val="30"/>
                          <w:szCs w:val="30"/>
                        </w:rPr>
                        <w:t>20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791DA5">
                        <w:rPr>
                          <w:sz w:val="30"/>
                          <w:szCs w:val="30"/>
                        </w:rPr>
                        <w:t>3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A6DCA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5pt;height:842.25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F01AA"/>
    <w:rsid w:val="000F3D1E"/>
    <w:rsid w:val="000F56F0"/>
    <w:rsid w:val="001044A2"/>
    <w:rsid w:val="00123DA8"/>
    <w:rsid w:val="0013259C"/>
    <w:rsid w:val="001A3191"/>
    <w:rsid w:val="001B03A6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A1BAE"/>
    <w:rsid w:val="004166CE"/>
    <w:rsid w:val="00427F13"/>
    <w:rsid w:val="004317D2"/>
    <w:rsid w:val="004B054D"/>
    <w:rsid w:val="004B5C52"/>
    <w:rsid w:val="004C1CB8"/>
    <w:rsid w:val="004E2033"/>
    <w:rsid w:val="00522C4B"/>
    <w:rsid w:val="005926F3"/>
    <w:rsid w:val="006558BD"/>
    <w:rsid w:val="00684362"/>
    <w:rsid w:val="006A3E6A"/>
    <w:rsid w:val="007073F8"/>
    <w:rsid w:val="00750B1D"/>
    <w:rsid w:val="00755749"/>
    <w:rsid w:val="007568D5"/>
    <w:rsid w:val="00784B82"/>
    <w:rsid w:val="00791DA5"/>
    <w:rsid w:val="007A6DCA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66E1"/>
    <w:rsid w:val="00B23DE0"/>
    <w:rsid w:val="00B44267"/>
    <w:rsid w:val="00B5596B"/>
    <w:rsid w:val="00B765A3"/>
    <w:rsid w:val="00B829A5"/>
    <w:rsid w:val="00BA7C23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A306E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6</cp:revision>
  <cp:lastPrinted>2026-03-10T08:07:00Z</cp:lastPrinted>
  <dcterms:created xsi:type="dcterms:W3CDTF">2024-08-27T06:52:00Z</dcterms:created>
  <dcterms:modified xsi:type="dcterms:W3CDTF">2026-03-11T06:01:00Z</dcterms:modified>
</cp:coreProperties>
</file>